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0B581" w14:textId="77777777" w:rsidR="0024240C" w:rsidRDefault="00391F8B" w:rsidP="00391F8B">
      <w:pPr>
        <w:jc w:val="center"/>
        <w:rPr>
          <w:rFonts w:cstheme="minorHAnsi"/>
          <w:b/>
        </w:rPr>
      </w:pPr>
      <w:r w:rsidRPr="00391F8B">
        <w:rPr>
          <w:rFonts w:cstheme="minorHAnsi"/>
          <w:b/>
        </w:rPr>
        <w:t>GELECEKTEKİ İNSANA YAKIŞIR İŞ ÖLÇEĞİ</w:t>
      </w:r>
      <w:r w:rsidR="0024240C">
        <w:rPr>
          <w:rFonts w:cstheme="minorHAnsi"/>
          <w:b/>
        </w:rPr>
        <w:t xml:space="preserve"> </w:t>
      </w:r>
    </w:p>
    <w:p w14:paraId="34C3261F" w14:textId="45548711" w:rsidR="00391F8B" w:rsidRPr="00391F8B" w:rsidRDefault="0024240C" w:rsidP="00391F8B">
      <w:pPr>
        <w:jc w:val="center"/>
        <w:rPr>
          <w:rFonts w:cstheme="minorHAnsi"/>
          <w:b/>
        </w:rPr>
      </w:pPr>
      <w:r>
        <w:rPr>
          <w:rFonts w:cstheme="minorHAnsi"/>
          <w:b/>
        </w:rPr>
        <w:t>(FUTURE DECENT WORK SCALE)</w:t>
      </w:r>
    </w:p>
    <w:p w14:paraId="3D9A4C6D" w14:textId="77777777" w:rsidR="00391F8B" w:rsidRDefault="00391F8B" w:rsidP="009D5037">
      <w:pPr>
        <w:rPr>
          <w:rFonts w:cstheme="minorHAnsi"/>
        </w:rPr>
      </w:pPr>
    </w:p>
    <w:p w14:paraId="6372D147" w14:textId="77777777" w:rsidR="009D5037" w:rsidRPr="00391F8B" w:rsidRDefault="009D5037" w:rsidP="009D5037">
      <w:pPr>
        <w:rPr>
          <w:rFonts w:cstheme="minorHAnsi"/>
        </w:rPr>
      </w:pPr>
      <w:r w:rsidRPr="00391F8B">
        <w:rPr>
          <w:rFonts w:cstheme="minorHAnsi"/>
        </w:rPr>
        <w:t xml:space="preserve">Lütfen gelecekte sahip olacağınız iş hakkında düşünmek için birkaç dakikanızı ayırıp aşağıdaki soruları yanıtlayınız. </w:t>
      </w:r>
    </w:p>
    <w:p w14:paraId="46D38F46" w14:textId="77777777" w:rsidR="009D5037" w:rsidRPr="00391F8B" w:rsidRDefault="009D5037" w:rsidP="009D5037">
      <w:pPr>
        <w:spacing w:after="0" w:line="240" w:lineRule="auto"/>
        <w:jc w:val="center"/>
        <w:rPr>
          <w:rFonts w:eastAsia="Times New Roman" w:cstheme="minorHAnsi"/>
          <w:b/>
        </w:rPr>
      </w:pPr>
      <w:r w:rsidRPr="00391F8B">
        <w:rPr>
          <w:rFonts w:eastAsia="Times New Roman" w:cstheme="minorHAnsi"/>
          <w:b/>
        </w:rPr>
        <w:t>1</w:t>
      </w:r>
      <w:r w:rsidRPr="00391F8B">
        <w:rPr>
          <w:rFonts w:eastAsia="Times New Roman" w:cstheme="minorHAnsi"/>
          <w:b/>
        </w:rPr>
        <w:tab/>
        <w:t>2</w:t>
      </w:r>
      <w:r w:rsidRPr="00391F8B">
        <w:rPr>
          <w:rFonts w:eastAsia="Times New Roman" w:cstheme="minorHAnsi"/>
          <w:b/>
        </w:rPr>
        <w:tab/>
        <w:t>3</w:t>
      </w:r>
      <w:r w:rsidRPr="00391F8B">
        <w:rPr>
          <w:rFonts w:eastAsia="Times New Roman" w:cstheme="minorHAnsi"/>
          <w:b/>
        </w:rPr>
        <w:tab/>
        <w:t>4</w:t>
      </w:r>
      <w:r w:rsidRPr="00391F8B">
        <w:rPr>
          <w:rFonts w:eastAsia="Times New Roman" w:cstheme="minorHAnsi"/>
          <w:b/>
        </w:rPr>
        <w:tab/>
        <w:t>5</w:t>
      </w:r>
      <w:r w:rsidRPr="00391F8B">
        <w:rPr>
          <w:rFonts w:eastAsia="Times New Roman" w:cstheme="minorHAnsi"/>
          <w:b/>
        </w:rPr>
        <w:tab/>
        <w:t>6</w:t>
      </w:r>
      <w:r w:rsidRPr="00391F8B">
        <w:rPr>
          <w:rFonts w:eastAsia="Times New Roman" w:cstheme="minorHAnsi"/>
          <w:b/>
        </w:rPr>
        <w:tab/>
        <w:t>7</w:t>
      </w:r>
    </w:p>
    <w:p w14:paraId="3D2C3B49" w14:textId="77777777" w:rsidR="009D5037" w:rsidRPr="00391F8B" w:rsidRDefault="009D5037" w:rsidP="009D5037">
      <w:pPr>
        <w:spacing w:after="0" w:line="240" w:lineRule="auto"/>
        <w:rPr>
          <w:rFonts w:eastAsia="Calibri" w:cstheme="minorHAnsi"/>
          <w:b/>
        </w:rPr>
      </w:pPr>
      <w:r w:rsidRPr="00391F8B">
        <w:rPr>
          <w:rFonts w:eastAsia="Calibri" w:cstheme="minorHAnsi"/>
        </w:rPr>
        <w:t xml:space="preserve"> </w:t>
      </w:r>
      <w:r w:rsidRPr="00391F8B">
        <w:rPr>
          <w:rFonts w:eastAsia="Calibri" w:cstheme="minorHAnsi"/>
        </w:rPr>
        <w:tab/>
      </w:r>
      <w:r w:rsidRPr="00391F8B">
        <w:rPr>
          <w:rFonts w:eastAsia="Calibri" w:cstheme="minorHAnsi"/>
        </w:rPr>
        <w:tab/>
        <w:t xml:space="preserve">         </w:t>
      </w:r>
      <w:r w:rsidRPr="00391F8B">
        <w:rPr>
          <w:rFonts w:eastAsia="Calibri" w:cstheme="minorHAnsi"/>
          <w:b/>
        </w:rPr>
        <w:t xml:space="preserve">Kesinlikle </w:t>
      </w:r>
      <w:r w:rsidRPr="00391F8B">
        <w:rPr>
          <w:rFonts w:eastAsia="Calibri" w:cstheme="minorHAnsi"/>
          <w:b/>
        </w:rPr>
        <w:tab/>
      </w:r>
      <w:r w:rsidRPr="00391F8B">
        <w:rPr>
          <w:rFonts w:eastAsia="Calibri" w:cstheme="minorHAnsi"/>
          <w:b/>
        </w:rPr>
        <w:tab/>
      </w:r>
      <w:r w:rsidRPr="00391F8B">
        <w:rPr>
          <w:rFonts w:eastAsia="Calibri" w:cstheme="minorHAnsi"/>
          <w:b/>
        </w:rPr>
        <w:tab/>
      </w:r>
      <w:r w:rsidRPr="00391F8B">
        <w:rPr>
          <w:rFonts w:eastAsia="Calibri" w:cstheme="minorHAnsi"/>
          <w:b/>
        </w:rPr>
        <w:tab/>
        <w:t xml:space="preserve">     </w:t>
      </w:r>
      <w:r w:rsidR="00391F8B">
        <w:rPr>
          <w:rFonts w:eastAsia="Calibri" w:cstheme="minorHAnsi"/>
          <w:b/>
        </w:rPr>
        <w:tab/>
        <w:t xml:space="preserve">     </w:t>
      </w:r>
      <w:r w:rsidRPr="00391F8B">
        <w:rPr>
          <w:rFonts w:eastAsia="Calibri" w:cstheme="minorHAnsi"/>
          <w:b/>
        </w:rPr>
        <w:t xml:space="preserve">   </w:t>
      </w:r>
      <w:r w:rsidR="00391F8B">
        <w:rPr>
          <w:rFonts w:eastAsia="Calibri" w:cstheme="minorHAnsi"/>
          <w:b/>
        </w:rPr>
        <w:t xml:space="preserve"> </w:t>
      </w:r>
      <w:r w:rsidRPr="00391F8B">
        <w:rPr>
          <w:rFonts w:eastAsia="Calibri" w:cstheme="minorHAnsi"/>
          <w:b/>
        </w:rPr>
        <w:t xml:space="preserve">    Kesinlikle</w:t>
      </w:r>
    </w:p>
    <w:p w14:paraId="64EB249A" w14:textId="77777777" w:rsidR="00635732" w:rsidRPr="00391F8B" w:rsidRDefault="00635732" w:rsidP="009D5037">
      <w:pPr>
        <w:spacing w:after="0" w:line="240" w:lineRule="auto"/>
        <w:rPr>
          <w:rFonts w:eastAsia="Calibri" w:cstheme="minorHAnsi"/>
          <w:b/>
        </w:rPr>
      </w:pPr>
      <w:r w:rsidRPr="00391F8B">
        <w:rPr>
          <w:rFonts w:eastAsia="Calibri" w:cstheme="minorHAnsi"/>
          <w:b/>
        </w:rPr>
        <w:t xml:space="preserve">                                  Katılmıyorum                                                      </w:t>
      </w:r>
      <w:r w:rsidR="00391F8B">
        <w:rPr>
          <w:rFonts w:eastAsia="Calibri" w:cstheme="minorHAnsi"/>
          <w:b/>
        </w:rPr>
        <w:tab/>
        <w:t xml:space="preserve">       </w:t>
      </w:r>
      <w:r w:rsidRPr="00391F8B">
        <w:rPr>
          <w:rFonts w:eastAsia="Calibri" w:cstheme="minorHAnsi"/>
          <w:b/>
        </w:rPr>
        <w:t xml:space="preserve">  </w:t>
      </w:r>
      <w:r w:rsidR="00391F8B">
        <w:rPr>
          <w:rFonts w:eastAsia="Calibri" w:cstheme="minorHAnsi"/>
          <w:b/>
        </w:rPr>
        <w:t xml:space="preserve"> </w:t>
      </w:r>
      <w:r w:rsidRPr="00391F8B">
        <w:rPr>
          <w:rFonts w:eastAsia="Calibri" w:cstheme="minorHAnsi"/>
          <w:b/>
        </w:rPr>
        <w:t xml:space="preserve"> Katılıyorum</w:t>
      </w:r>
    </w:p>
    <w:p w14:paraId="2BE813EB" w14:textId="77777777" w:rsidR="00635732" w:rsidRPr="00391F8B" w:rsidRDefault="00635732" w:rsidP="009D5037">
      <w:pPr>
        <w:spacing w:after="0" w:line="240" w:lineRule="auto"/>
        <w:rPr>
          <w:rFonts w:eastAsia="Calibri" w:cstheme="minorHAnsi"/>
          <w:b/>
        </w:rPr>
      </w:pPr>
    </w:p>
    <w:p w14:paraId="0150EE66" w14:textId="77777777" w:rsidR="00391F8B" w:rsidRDefault="00391F8B" w:rsidP="009D5037">
      <w:pPr>
        <w:spacing w:after="0" w:line="240" w:lineRule="auto"/>
        <w:rPr>
          <w:rFonts w:eastAsia="Calibri" w:cstheme="minorHAnsi"/>
          <w:b/>
        </w:rPr>
      </w:pPr>
    </w:p>
    <w:p w14:paraId="18D6723C" w14:textId="77777777" w:rsidR="00391F8B" w:rsidRDefault="00391F8B" w:rsidP="009D5037">
      <w:pPr>
        <w:spacing w:after="0" w:line="240" w:lineRule="auto"/>
        <w:rPr>
          <w:rFonts w:eastAsia="Calibri" w:cstheme="minorHAnsi"/>
          <w:b/>
        </w:rPr>
      </w:pPr>
    </w:p>
    <w:p w14:paraId="75E91D98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. Gelecekteki işyerimde, insanlarla olan etkileşimimde kendimi duygusal olarak güvende hissedeceğim.</w:t>
      </w:r>
    </w:p>
    <w:p w14:paraId="0B214599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2. Gelecekteki işyerimde, herhangi bir duygusal veya sözlü tacize karşı kendimi güvende hissedeceğim.</w:t>
      </w:r>
    </w:p>
    <w:p w14:paraId="1677B3B6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3. Gelecekteki işyerimde, insanlarla olan etkileşimimde kendimi fiziksel olarak güvende hissedeceğim.</w:t>
      </w:r>
    </w:p>
    <w:p w14:paraId="0935F848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4. Gelecekteki işim sayesinde sağlık hizmetlerinden faydalanacağım.</w:t>
      </w:r>
    </w:p>
    <w:p w14:paraId="7682873E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5. Gelecekteki işim sayesinde kapsamlı bir sağlık sigortam olacaktır.</w:t>
      </w:r>
    </w:p>
    <w:p w14:paraId="088B525C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6. Gelecekteki iş verenim, sağlık hizmetleri için kabul edilebilir seçenekler sunacaktır.</w:t>
      </w:r>
    </w:p>
    <w:p w14:paraId="63E33836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 xml:space="preserve">7. Yaptığım işin karşılığında </w:t>
      </w:r>
      <w:proofErr w:type="spellStart"/>
      <w:r w:rsidRPr="00391F8B">
        <w:rPr>
          <w:rFonts w:eastAsia="Calibri" w:cstheme="minorHAnsi"/>
        </w:rPr>
        <w:t>hakettiğim</w:t>
      </w:r>
      <w:proofErr w:type="spellEnd"/>
      <w:r w:rsidRPr="00391F8B">
        <w:rPr>
          <w:rFonts w:eastAsia="Calibri" w:cstheme="minorHAnsi"/>
        </w:rPr>
        <w:t xml:space="preserve"> ücreti almayacağım.</w:t>
      </w:r>
      <w:r>
        <w:rPr>
          <w:rFonts w:eastAsia="Calibri" w:cstheme="minorHAnsi"/>
        </w:rPr>
        <w:t xml:space="preserve"> (r)</w:t>
      </w:r>
    </w:p>
    <w:p w14:paraId="1EF05094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8. Niteliklerime ve deneyimime göre yeterli ücret aldığımı düşünmeyeceğim.</w:t>
      </w:r>
      <w:r>
        <w:rPr>
          <w:rFonts w:eastAsia="Calibri" w:cstheme="minorHAnsi"/>
        </w:rPr>
        <w:t xml:space="preserve"> (r)</w:t>
      </w:r>
    </w:p>
    <w:p w14:paraId="044FF2E5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9 Yaptığım işin karşılığını yeterince alacağım.</w:t>
      </w:r>
    </w:p>
    <w:p w14:paraId="0A25E65B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0. İş dışındaki etkinlikler için yeterince zamanım olmayacaktır.</w:t>
      </w:r>
      <w:r>
        <w:rPr>
          <w:rFonts w:eastAsia="Calibri" w:cstheme="minorHAnsi"/>
        </w:rPr>
        <w:t xml:space="preserve"> (r)</w:t>
      </w:r>
    </w:p>
    <w:p w14:paraId="6B02D625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1. Hafta içi (çalıştığım günlerde) dinlenmek için hiç zamanım olmayacaktır.</w:t>
      </w:r>
      <w:r>
        <w:rPr>
          <w:rFonts w:eastAsia="Calibri" w:cstheme="minorHAnsi"/>
        </w:rPr>
        <w:t xml:space="preserve"> (r)</w:t>
      </w:r>
    </w:p>
    <w:p w14:paraId="66DE4645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2. Hafta içi (çalıştığım günlerde) serbest zamanım olacaktır.</w:t>
      </w:r>
    </w:p>
    <w:p w14:paraId="783AB694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3. Gelecekte çalışacağım kurumun değerleri ile ailevi değerlerim birbiriyle örtüşecektir.</w:t>
      </w:r>
    </w:p>
    <w:p w14:paraId="7F7B5315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4. Gelecekte çalışacağım kurumun değerleri ile ailevi değerlerim aynı doğrultuda olacaktır.</w:t>
      </w:r>
    </w:p>
    <w:p w14:paraId="392F4EA1" w14:textId="77777777" w:rsidR="00391F8B" w:rsidRPr="00391F8B" w:rsidRDefault="00391F8B" w:rsidP="00391F8B">
      <w:pPr>
        <w:spacing w:after="0"/>
        <w:rPr>
          <w:rFonts w:eastAsia="Calibri" w:cstheme="minorHAnsi"/>
        </w:rPr>
      </w:pPr>
      <w:r w:rsidRPr="00391F8B">
        <w:rPr>
          <w:rFonts w:eastAsia="Calibri" w:cstheme="minorHAnsi"/>
        </w:rPr>
        <w:t>15. Gelecekte çalışacağım kurumun değerleri ile yaşadığım çevrenin değerleri birbiriyle örtüşecektir.</w:t>
      </w:r>
    </w:p>
    <w:p w14:paraId="66E85605" w14:textId="77777777" w:rsidR="00391F8B" w:rsidRDefault="00391F8B" w:rsidP="009D5037">
      <w:pPr>
        <w:spacing w:after="0" w:line="240" w:lineRule="auto"/>
        <w:rPr>
          <w:rFonts w:eastAsia="Calibri" w:cstheme="minorHAnsi"/>
          <w:b/>
        </w:rPr>
      </w:pPr>
    </w:p>
    <w:p w14:paraId="7A38EE5B" w14:textId="77777777" w:rsidR="009D5037" w:rsidRPr="00391F8B" w:rsidRDefault="009D5037" w:rsidP="009D5037">
      <w:pPr>
        <w:spacing w:after="0" w:line="240" w:lineRule="auto"/>
        <w:rPr>
          <w:rFonts w:eastAsia="Calibri" w:cstheme="minorHAnsi"/>
          <w:b/>
        </w:rPr>
      </w:pPr>
      <w:r w:rsidRPr="00391F8B">
        <w:rPr>
          <w:rFonts w:eastAsia="Calibri" w:cstheme="minorHAnsi"/>
          <w:b/>
        </w:rPr>
        <w:t xml:space="preserve">                 </w:t>
      </w:r>
    </w:p>
    <w:p w14:paraId="751D1284" w14:textId="77777777" w:rsidR="00391F8B" w:rsidRPr="00391F8B" w:rsidRDefault="00391F8B" w:rsidP="00391F8B">
      <w:pPr>
        <w:pStyle w:val="AralkYok"/>
      </w:pPr>
      <w:r w:rsidRPr="00391F8B">
        <w:rPr>
          <w:b/>
        </w:rPr>
        <w:t>Toplam puan:</w:t>
      </w:r>
      <w:r w:rsidRPr="00391F8B">
        <w:t xml:space="preserve"> Tüm maddeler toplanır.</w:t>
      </w:r>
    </w:p>
    <w:p w14:paraId="775C3CB9" w14:textId="77777777" w:rsidR="00391F8B" w:rsidRPr="00391F8B" w:rsidRDefault="00391F8B" w:rsidP="00391F8B">
      <w:pPr>
        <w:pStyle w:val="AralkYok"/>
        <w:rPr>
          <w:b/>
        </w:rPr>
      </w:pPr>
      <w:r w:rsidRPr="00391F8B">
        <w:rPr>
          <w:b/>
        </w:rPr>
        <w:t>Alt ölçekler:</w:t>
      </w:r>
    </w:p>
    <w:p w14:paraId="28927F44" w14:textId="77777777" w:rsidR="00391F8B" w:rsidRPr="00391F8B" w:rsidRDefault="00391F8B" w:rsidP="00391F8B">
      <w:pPr>
        <w:pStyle w:val="AralkYok"/>
      </w:pPr>
      <w:r w:rsidRPr="00391F8B">
        <w:t>1. Fiziksel ve İlişkisel Güvenli Çalışma Koşulları: 1, 2, 3 maddeler</w:t>
      </w:r>
    </w:p>
    <w:p w14:paraId="17292980" w14:textId="77777777" w:rsidR="00391F8B" w:rsidRPr="00391F8B" w:rsidRDefault="00391F8B" w:rsidP="00391F8B">
      <w:pPr>
        <w:pStyle w:val="AralkYok"/>
      </w:pPr>
      <w:r w:rsidRPr="00391F8B">
        <w:t>2. Sağlık Hizmetlerine Erişim: 4, 5, 6 maddeler</w:t>
      </w:r>
    </w:p>
    <w:p w14:paraId="2129C627" w14:textId="77777777" w:rsidR="00391F8B" w:rsidRPr="00391F8B" w:rsidRDefault="00391F8B" w:rsidP="00391F8B">
      <w:pPr>
        <w:pStyle w:val="AralkYok"/>
      </w:pPr>
      <w:r w:rsidRPr="00391F8B">
        <w:t>3. Yeterli Ücret: 7, 8, 9 maddeler</w:t>
      </w:r>
    </w:p>
    <w:p w14:paraId="5AA397EA" w14:textId="77777777" w:rsidR="00391F8B" w:rsidRPr="00391F8B" w:rsidRDefault="00391F8B" w:rsidP="00391F8B">
      <w:pPr>
        <w:pStyle w:val="AralkYok"/>
      </w:pPr>
      <w:r w:rsidRPr="00391F8B">
        <w:t xml:space="preserve">4. Boş zaman ve Dinlenme: 10, 11, </w:t>
      </w:r>
      <w:proofErr w:type="gramStart"/>
      <w:r w:rsidRPr="00391F8B">
        <w:t>12  maddeler</w:t>
      </w:r>
      <w:proofErr w:type="gramEnd"/>
    </w:p>
    <w:p w14:paraId="5107CC5D" w14:textId="77777777" w:rsidR="00391F8B" w:rsidRPr="00391F8B" w:rsidRDefault="00391F8B" w:rsidP="00391F8B">
      <w:pPr>
        <w:pStyle w:val="AralkYok"/>
      </w:pPr>
      <w:r w:rsidRPr="00391F8B">
        <w:t>5. Kurumsal Değerlerle Ailevi ve Sosyal Değerlerin Uyumu: 13, 14, 15 maddeler</w:t>
      </w:r>
    </w:p>
    <w:p w14:paraId="3337FC41" w14:textId="77777777" w:rsidR="00391F8B" w:rsidRPr="00391F8B" w:rsidRDefault="00391F8B" w:rsidP="00391F8B">
      <w:pPr>
        <w:jc w:val="both"/>
        <w:rPr>
          <w:rFonts w:cstheme="minorHAnsi"/>
          <w:b/>
        </w:rPr>
      </w:pPr>
      <w:r w:rsidRPr="00391F8B">
        <w:rPr>
          <w:rFonts w:cstheme="minorHAnsi"/>
          <w:b/>
        </w:rPr>
        <w:t>(r) tersine puanlana maddeler</w:t>
      </w:r>
    </w:p>
    <w:p w14:paraId="744E9738" w14:textId="1AEF59AC" w:rsidR="0024240C" w:rsidRDefault="00391F8B" w:rsidP="003849C7">
      <w:pPr>
        <w:jc w:val="both"/>
        <w:rPr>
          <w:rFonts w:ascii="Poppins" w:hAnsi="Poppins" w:cs="Poppins"/>
          <w:color w:val="212529"/>
          <w:sz w:val="18"/>
          <w:szCs w:val="18"/>
          <w:shd w:val="clear" w:color="auto" w:fill="FFFFFF"/>
        </w:rPr>
      </w:pPr>
      <w:r w:rsidRPr="00391F8B">
        <w:rPr>
          <w:rFonts w:cstheme="minorHAnsi"/>
        </w:rPr>
        <w:t xml:space="preserve">Kaynak: </w:t>
      </w:r>
      <w:r w:rsidR="0024240C">
        <w:rPr>
          <w:rFonts w:ascii="Poppins" w:hAnsi="Poppins" w:cs="Poppins"/>
          <w:color w:val="212529"/>
          <w:sz w:val="18"/>
          <w:szCs w:val="18"/>
          <w:shd w:val="clear" w:color="auto" w:fill="FFFFFF"/>
        </w:rPr>
        <w:t>Keser, A. &amp; Büyükgöze-</w:t>
      </w:r>
      <w:r w:rsidR="0024240C">
        <w:rPr>
          <w:rFonts w:ascii="Poppins" w:hAnsi="Poppins" w:cs="Poppins"/>
          <w:color w:val="212529"/>
          <w:sz w:val="18"/>
          <w:szCs w:val="18"/>
          <w:shd w:val="clear" w:color="auto" w:fill="FFFFFF"/>
        </w:rPr>
        <w:t>Kavas</w:t>
      </w:r>
      <w:r w:rsidR="0024240C">
        <w:rPr>
          <w:rFonts w:ascii="Poppins" w:hAnsi="Poppins" w:cs="Poppins"/>
          <w:color w:val="212529"/>
          <w:sz w:val="18"/>
          <w:szCs w:val="18"/>
          <w:shd w:val="clear" w:color="auto" w:fill="FFFFFF"/>
        </w:rPr>
        <w:t xml:space="preserve">, A. (2022). Gelecekteki İnsana Yakışır İş Ölçeği: Geçerlik ve Güvenirlik Çalışması. </w:t>
      </w:r>
      <w:r w:rsidR="0024240C" w:rsidRPr="0024240C">
        <w:rPr>
          <w:rFonts w:ascii="Poppins" w:hAnsi="Poppins" w:cs="Poppins"/>
          <w:i/>
          <w:iCs/>
          <w:color w:val="212529"/>
          <w:sz w:val="18"/>
          <w:szCs w:val="18"/>
          <w:shd w:val="clear" w:color="auto" w:fill="FFFFFF"/>
        </w:rPr>
        <w:t xml:space="preserve">Kariyer Psikolojik Danışmanlığı </w:t>
      </w:r>
      <w:proofErr w:type="gramStart"/>
      <w:r w:rsidR="0024240C" w:rsidRPr="0024240C">
        <w:rPr>
          <w:rFonts w:ascii="Poppins" w:hAnsi="Poppins" w:cs="Poppins"/>
          <w:i/>
          <w:iCs/>
          <w:color w:val="212529"/>
          <w:sz w:val="18"/>
          <w:szCs w:val="18"/>
          <w:shd w:val="clear" w:color="auto" w:fill="FFFFFF"/>
        </w:rPr>
        <w:t>Dergisi ,</w:t>
      </w:r>
      <w:proofErr w:type="gramEnd"/>
      <w:r w:rsidR="0024240C" w:rsidRPr="0024240C">
        <w:rPr>
          <w:rFonts w:ascii="Poppins" w:hAnsi="Poppins" w:cs="Poppins"/>
          <w:i/>
          <w:iCs/>
          <w:color w:val="212529"/>
          <w:sz w:val="18"/>
          <w:szCs w:val="18"/>
          <w:shd w:val="clear" w:color="auto" w:fill="FFFFFF"/>
        </w:rPr>
        <w:t xml:space="preserve"> 5</w:t>
      </w:r>
      <w:r w:rsidR="0024240C">
        <w:rPr>
          <w:rFonts w:ascii="Poppins" w:hAnsi="Poppins" w:cs="Poppins"/>
          <w:color w:val="212529"/>
          <w:sz w:val="18"/>
          <w:szCs w:val="18"/>
          <w:shd w:val="clear" w:color="auto" w:fill="FFFFFF"/>
        </w:rPr>
        <w:t>(1) , 19-33 . </w:t>
      </w:r>
    </w:p>
    <w:p w14:paraId="5AAFE27A" w14:textId="4FF8ECC9" w:rsidR="00391F8B" w:rsidRPr="00391F8B" w:rsidRDefault="00391F8B" w:rsidP="003849C7">
      <w:pPr>
        <w:jc w:val="both"/>
        <w:rPr>
          <w:rFonts w:cstheme="minorHAnsi"/>
        </w:rPr>
      </w:pPr>
      <w:r w:rsidRPr="00391F8B">
        <w:rPr>
          <w:rFonts w:cstheme="minorHAnsi"/>
          <w:b/>
        </w:rPr>
        <w:t>*Araştırmalarda kaynak göstererek yazar</w:t>
      </w:r>
      <w:r w:rsidR="0024240C">
        <w:rPr>
          <w:rFonts w:cstheme="minorHAnsi"/>
          <w:b/>
        </w:rPr>
        <w:t>lar</w:t>
      </w:r>
      <w:r w:rsidRPr="00391F8B">
        <w:rPr>
          <w:rFonts w:cstheme="minorHAnsi"/>
          <w:b/>
        </w:rPr>
        <w:t>dan izin alınmaksızın kullanılabilir.</w:t>
      </w:r>
    </w:p>
    <w:sectPr w:rsidR="00391F8B" w:rsidRPr="00391F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Poppins">
    <w:charset w:val="A2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53F11"/>
    <w:multiLevelType w:val="hybridMultilevel"/>
    <w:tmpl w:val="13DA15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E72AD2"/>
    <w:multiLevelType w:val="hybridMultilevel"/>
    <w:tmpl w:val="24FAE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862886"/>
    <w:multiLevelType w:val="hybridMultilevel"/>
    <w:tmpl w:val="1D361A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DA6A62"/>
    <w:multiLevelType w:val="hybridMultilevel"/>
    <w:tmpl w:val="1180C3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FB0934"/>
    <w:multiLevelType w:val="hybridMultilevel"/>
    <w:tmpl w:val="13DA15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448215">
    <w:abstractNumId w:val="2"/>
  </w:num>
  <w:num w:numId="2" w16cid:durableId="882981796">
    <w:abstractNumId w:val="3"/>
  </w:num>
  <w:num w:numId="3" w16cid:durableId="1272474245">
    <w:abstractNumId w:val="1"/>
  </w:num>
  <w:num w:numId="4" w16cid:durableId="2037655304">
    <w:abstractNumId w:val="4"/>
  </w:num>
  <w:num w:numId="5" w16cid:durableId="92745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tjAzNTAxtTQxMzdQ0lEKTi0uzszPAykwrAUAqMZHgiwAAAA="/>
  </w:docVars>
  <w:rsids>
    <w:rsidRoot w:val="00081468"/>
    <w:rsid w:val="00081468"/>
    <w:rsid w:val="00102BD1"/>
    <w:rsid w:val="0024240C"/>
    <w:rsid w:val="002B799F"/>
    <w:rsid w:val="003849C7"/>
    <w:rsid w:val="00391F8B"/>
    <w:rsid w:val="00394AD1"/>
    <w:rsid w:val="004044CB"/>
    <w:rsid w:val="00531447"/>
    <w:rsid w:val="00635732"/>
    <w:rsid w:val="006876D4"/>
    <w:rsid w:val="007B6156"/>
    <w:rsid w:val="00886535"/>
    <w:rsid w:val="00992182"/>
    <w:rsid w:val="009D5037"/>
    <w:rsid w:val="00FB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837C2"/>
  <w15:docId w15:val="{FFC9EB26-D95B-420F-B099-94874830C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732"/>
  </w:style>
  <w:style w:type="paragraph" w:styleId="Balk1">
    <w:name w:val="heading 1"/>
    <w:basedOn w:val="Normal"/>
    <w:next w:val="Normal"/>
    <w:link w:val="Balk1Char"/>
    <w:uiPriority w:val="9"/>
    <w:qFormat/>
    <w:rsid w:val="002B799F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B799F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2B799F"/>
    <w:pPr>
      <w:keepNext/>
      <w:keepLines/>
      <w:spacing w:before="200" w:after="0"/>
      <w:jc w:val="both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B799F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2B79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2B799F"/>
    <w:rPr>
      <w:rFonts w:ascii="Times New Roman" w:eastAsiaTheme="majorEastAsia" w:hAnsi="Times New Roman" w:cstheme="majorBidi"/>
      <w:b/>
      <w:bCs/>
      <w:sz w:val="24"/>
    </w:rPr>
  </w:style>
  <w:style w:type="table" w:styleId="TabloKlavuzu">
    <w:name w:val="Table Grid"/>
    <w:basedOn w:val="NormalTablo"/>
    <w:uiPriority w:val="59"/>
    <w:rsid w:val="009D5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D5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5037"/>
    <w:rPr>
      <w:rFonts w:ascii="Tahoma" w:hAnsi="Tahoma" w:cs="Tahoma"/>
      <w:sz w:val="16"/>
      <w:szCs w:val="16"/>
    </w:rPr>
  </w:style>
  <w:style w:type="table" w:styleId="OrtaListe1-Vurgu3">
    <w:name w:val="Medium List 1 Accent 3"/>
    <w:basedOn w:val="NormalTablo"/>
    <w:uiPriority w:val="65"/>
    <w:rsid w:val="00886535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cPr>
      <w:shd w:val="clear" w:color="auto" w:fill="D7DB25"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paragraph" w:styleId="ListeParagraf">
    <w:name w:val="List Paragraph"/>
    <w:basedOn w:val="Normal"/>
    <w:uiPriority w:val="34"/>
    <w:qFormat/>
    <w:rsid w:val="00992182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102BD1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rtaListe1-Vurgu4">
    <w:name w:val="Medium List 1 Accent 4"/>
    <w:basedOn w:val="NormalTablo"/>
    <w:uiPriority w:val="65"/>
    <w:rsid w:val="00102BD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OrtaListe1">
    <w:name w:val="Medium List 1"/>
    <w:basedOn w:val="NormalTablo"/>
    <w:uiPriority w:val="65"/>
    <w:rsid w:val="00102BD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AkGlgeleme">
    <w:name w:val="Light Shading"/>
    <w:basedOn w:val="NormalTablo"/>
    <w:uiPriority w:val="60"/>
    <w:rsid w:val="0063573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oKlavuzu2">
    <w:name w:val="Tablo Kılavuzu2"/>
    <w:basedOn w:val="NormalTablo"/>
    <w:next w:val="TabloKlavuzu"/>
    <w:uiPriority w:val="39"/>
    <w:rsid w:val="00635732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391F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2D4A40-92BE-4A1F-9D3C-4483B4F99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Let it go</cp:lastModifiedBy>
  <cp:revision>2</cp:revision>
  <dcterms:created xsi:type="dcterms:W3CDTF">2022-07-06T08:48:00Z</dcterms:created>
  <dcterms:modified xsi:type="dcterms:W3CDTF">2022-07-06T08:48:00Z</dcterms:modified>
</cp:coreProperties>
</file>